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Your Name</w:t>
      </w:r>
      <w:r>
        <w:br/>
      </w:r>
      <w:r>
        <w:t xml:space="preserve">Your Address (Kabul, Afghanistan)</w:t>
      </w:r>
      <w:r>
        <w:br/>
      </w:r>
      <w:r>
        <w:t xml:space="preserve">+93 XXX XXXX XXX</w:t>
      </w:r>
      <w:r>
        <w:br/>
      </w:r>
      <w:r>
        <w:t xml:space="preserve">your.email@domain.com</w:t>
      </w:r>
    </w:p>
    <w:bookmarkEnd w:id="20"/>
    <w:p>
      <w:pPr>
        <w:pStyle w:val="BodyText"/>
      </w:pPr>
      <w:r>
        <w:t xml:space="preserve">Hiring Manager</w:t>
      </w:r>
      <w:r>
        <w:br/>
      </w:r>
      <w:r>
        <w:t xml:space="preserve">[Company Name]</w:t>
      </w:r>
      <w:r>
        <w:br/>
      </w:r>
      <w:r>
        <w:t xml:space="preserve">[Company Address]</w:t>
      </w:r>
      <w:r>
        <w:br/>
      </w:r>
      <w:r>
        <w:t xml:space="preserve">Kabul, Afghanistan</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UX UI Designer Internship position at your esteemed organization in Kabul. As a passionate designer deeply committed to creating meaningful digital experiences, I believe this Internship Application Letter represents the beginning of a transformative journey where my skills can contribute meaningfully to Afghanistan's evolving technology landscape. Having grown up in Kabul and witnessed firsthand both the challenges and immense potential within Afghanistan's digital ecosystem, I am eager to apply my design expertise specifically within our local context to help bridge gaps in accessible, user-centered solutions for communities across Afghanistan Kabul.</w:t>
      </w:r>
    </w:p>
    <w:p>
      <w:pPr>
        <w:pStyle w:val="BodyText"/>
      </w:pPr>
      <w:r>
        <w:t xml:space="preserve">My academic journey at the American University of Afghanistan (AUA) in Kabul has provided me with a rigorous foundation in human-centered design principles. As a senior pursuing my Bachelor of Science in Digital Design, I've completed specialized coursework including User Experience Research, Visual Communication Systems, and Interaction Design Fundamentals. Through these studies, I've developed proficiency in industry-standard tools such as Figma, Adobe Creative Suite, and Sketch – skills directly applicable to the UX UI Designer role I'm seeking. More importantly, my coursework emphasized understanding cultural nuances in design; for instance, my capstone project involved redesigning a local healthcare mobile application for rural Afghan women with limited digital literacy. This experience taught me that effective design must prioritize accessibility and cultural relevance – principles I've carried forward into all my projects.</w:t>
      </w:r>
    </w:p>
    <w:p>
      <w:pPr>
        <w:pStyle w:val="BodyText"/>
      </w:pPr>
      <w:r>
        <w:t xml:space="preserve">What excites me most about the opportunity to contribute as a UX UI Designer in Afghanistan Kabul is the unique intersection of technological innovation and community impact. While global trends often overshadow local needs, I've observed that successful digital solutions in our region require deep contextual understanding. In my previous internship with a Kabul-based edtech startup, I collaborated on developing an educational platform for Afghan youth with limited internet connectivity. We implemented offline-first design patterns and simplified iconography based on user testing sessions conducted across different regions of Kabul and surrounding provinces. This project not only improved user engagement by 40% but also reinforced my belief that thoughtful UX design can overcome infrastructural challenges to create genuine social impact.</w:t>
      </w:r>
    </w:p>
    <w:p>
      <w:pPr>
        <w:pStyle w:val="BodyText"/>
      </w:pPr>
      <w:r>
        <w:t xml:space="preserve">My approach to UX UI Design is rooted in empathy and data-driven iteration – a methodology I've practiced extensively through volunteer work with the Kabul Women's Tech Collective. As a design mentor, I guided local women entrepreneurs in developing intuitive e-commerce interfaces for their handicraft businesses. Through this initiative, I learned that successful design isn't just about aesthetics; it's about listening to users' unspoken needs and creating solutions that respect cultural contexts while driving practical outcomes. For example, we redesigned navigation menus to prioritize visual storytelling over text-heavy interfaces, which significantly increased transaction rates among our community users who often had limited English proficiency.</w:t>
      </w:r>
    </w:p>
    <w:p>
      <w:pPr>
        <w:pStyle w:val="BodyText"/>
      </w:pPr>
      <w:r>
        <w:t xml:space="preserve">I understand that working as a UX UI Designer in Afghanistan Kabul presents unique challenges – from navigating connectivity limitations to addressing diverse user needs across urban and rural populations. However, I see these as opportunities for innovation rather than obstacles. My background has equipped me with resilience and adaptive problem-solving skills essential for thriving in our local environment. During the recent infrastructure disruptions, I developed a low-bandwidth prototype framework that maintained design integrity even under 2G network conditions – a skill directly transferable to creating robust digital experiences accessible across Afghanistan's varied connectivity landscape.</w:t>
      </w:r>
    </w:p>
    <w:p>
      <w:pPr>
        <w:pStyle w:val="BodyText"/>
      </w:pPr>
      <w:r>
        <w:t xml:space="preserve">What particularly resonates with me about your company is its commitment to 'Design for All' principles in the Afghan context, as demonstrated through your recent project mapping community needs in Jalalabad. Your approach aligns perfectly with my professional philosophy that great UX UI Design must serve every user, regardless of their technological familiarity or geographic location within Afghanistan Kabul. I'm particularly inspired by how your team incorporated traditional Afghan patterns into digital interfaces while maintaining usability – a balance I've been working to achieve in my own projects through cultural research and co-design workshops.</w:t>
      </w:r>
    </w:p>
    <w:p>
      <w:pPr>
        <w:pStyle w:val="BodyText"/>
      </w:pPr>
      <w:r>
        <w:t xml:space="preserve">As a native of Kabul who has witnessed the city's transformation from war-torn streets to vibrant tech hubs, I bring an authentic understanding of our community's aspirations. My fluency in Pashto, Dari, and English enables me to effectively communicate with diverse user groups across Afghanistan. I'm eager to contribute this perspective while learning from your team's expertise – particularly in areas like accessibility compliance for low-resource environments and ethical design frameworks suitable for emerging markets.</w:t>
      </w:r>
    </w:p>
    <w:p>
      <w:pPr>
        <w:pStyle w:val="BodyText"/>
      </w:pPr>
      <w:r>
        <w:t xml:space="preserve">I would be honored to bring my passion for human-centered design, technical skills in UX UI execution, and deep contextual understanding of Afghanistan Kabul to your internship program. I'm committed to using this opportunity not only to grow as a designer but also to help build digital solutions that truly serve the people of Afghanistan. Thank you for considering my application as part of your next generation of UX UI Designers shaping technology's future in our region.</w:t>
      </w:r>
    </w:p>
    <w:p>
      <w:pPr>
        <w:pStyle w:val="BodyText"/>
      </w:pPr>
      <w:r>
        <w:t xml:space="preserve">Sincerely,</w:t>
      </w:r>
      <w:r>
        <w:br/>
      </w:r>
    </w:p>
    <w:p>
      <w:pPr>
        <w:pStyle w:val="BodyText"/>
      </w:pPr>
      <w:r>
        <w:t xml:space="preserve">Your Name</w:t>
      </w:r>
    </w:p>
    <w:p>
      <w:pPr>
        <w:pStyle w:val="BodyText"/>
      </w:pPr>
      <w:r>
        <w:t xml:space="preserve">[Optional: Attach resume and portfolio link]</w:t>
      </w:r>
    </w:p>
    <w:p>
      <w:pPr>
        <w:pStyle w:val="BodyText"/>
      </w:pPr>
      <w:r>
        <w:t xml:space="preserve">Note: This Internship Application Letter was crafted with specific focus on UX UI Designer opportunities within Afghanistan Kabul, reflecting both professional rigor and contextual understanding of our local digit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4:11:12Z</dcterms:created>
  <dcterms:modified xsi:type="dcterms:W3CDTF">2026-07-21T04:11:12Z</dcterms:modified>
</cp:coreProperties>
</file>

<file path=docProps/custom.xml><?xml version="1.0" encoding="utf-8"?>
<Properties xmlns="http://schemas.openxmlformats.org/officeDocument/2006/custom-properties" xmlns:vt="http://schemas.openxmlformats.org/officeDocument/2006/docPropsVTypes"/>
</file>